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57A895" w14:textId="77777777" w:rsidR="002F6615" w:rsidRPr="002F6615" w:rsidRDefault="002F6615" w:rsidP="002F661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2F6615">
        <w:rPr>
          <w:rFonts w:ascii="Segoe UI" w:eastAsia="Times New Roman" w:hAnsi="Segoe UI" w:cs="Segoe UI"/>
          <w:color w:val="263238"/>
          <w:sz w:val="21"/>
          <w:szCs w:val="21"/>
        </w:rPr>
        <w:t>Given a </w:t>
      </w:r>
      <w:r w:rsidRPr="002F6615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set</w:t>
      </w:r>
      <w:r w:rsidRPr="002F6615">
        <w:rPr>
          <w:rFonts w:ascii="Segoe UI" w:eastAsia="Times New Roman" w:hAnsi="Segoe UI" w:cs="Segoe UI"/>
          <w:color w:val="263238"/>
          <w:sz w:val="21"/>
          <w:szCs w:val="21"/>
        </w:rPr>
        <w:t> of candidate numbers (</w:t>
      </w:r>
      <w:r w:rsidRPr="002F661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candidates</w:t>
      </w:r>
      <w:r w:rsidRPr="002F6615">
        <w:rPr>
          <w:rFonts w:ascii="Segoe UI" w:eastAsia="Times New Roman" w:hAnsi="Segoe UI" w:cs="Segoe UI"/>
          <w:color w:val="263238"/>
          <w:sz w:val="21"/>
          <w:szCs w:val="21"/>
        </w:rPr>
        <w:t>) </w:t>
      </w:r>
      <w:r w:rsidRPr="002F6615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(without duplicates)</w:t>
      </w:r>
      <w:r w:rsidRPr="002F6615">
        <w:rPr>
          <w:rFonts w:ascii="Segoe UI" w:eastAsia="Times New Roman" w:hAnsi="Segoe UI" w:cs="Segoe UI"/>
          <w:color w:val="263238"/>
          <w:sz w:val="21"/>
          <w:szCs w:val="21"/>
        </w:rPr>
        <w:t> and a target number (</w:t>
      </w:r>
      <w:r w:rsidRPr="002F661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target</w:t>
      </w:r>
      <w:r w:rsidRPr="002F6615">
        <w:rPr>
          <w:rFonts w:ascii="Segoe UI" w:eastAsia="Times New Roman" w:hAnsi="Segoe UI" w:cs="Segoe UI"/>
          <w:color w:val="263238"/>
          <w:sz w:val="21"/>
          <w:szCs w:val="21"/>
        </w:rPr>
        <w:t>), find all unique combinations in </w:t>
      </w:r>
      <w:r w:rsidRPr="002F661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candidates</w:t>
      </w:r>
      <w:r w:rsidRPr="002F6615">
        <w:rPr>
          <w:rFonts w:ascii="Segoe UI" w:eastAsia="Times New Roman" w:hAnsi="Segoe UI" w:cs="Segoe UI"/>
          <w:color w:val="263238"/>
          <w:sz w:val="21"/>
          <w:szCs w:val="21"/>
        </w:rPr>
        <w:t> where the candidate numbers sums to </w:t>
      </w:r>
      <w:r w:rsidRPr="002F661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target</w:t>
      </w:r>
      <w:r w:rsidRPr="002F6615">
        <w:rPr>
          <w:rFonts w:ascii="Segoe UI" w:eastAsia="Times New Roman" w:hAnsi="Segoe UI" w:cs="Segoe UI"/>
          <w:color w:val="263238"/>
          <w:sz w:val="21"/>
          <w:szCs w:val="21"/>
        </w:rPr>
        <w:t>.</w:t>
      </w:r>
    </w:p>
    <w:p w14:paraId="64EB4EB1" w14:textId="77777777" w:rsidR="002F6615" w:rsidRPr="002F6615" w:rsidRDefault="002F6615" w:rsidP="002F661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2F6615">
        <w:rPr>
          <w:rFonts w:ascii="Segoe UI" w:eastAsia="Times New Roman" w:hAnsi="Segoe UI" w:cs="Segoe UI"/>
          <w:color w:val="263238"/>
          <w:sz w:val="21"/>
          <w:szCs w:val="21"/>
        </w:rPr>
        <w:t>The </w:t>
      </w:r>
      <w:r w:rsidRPr="002F6615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same</w:t>
      </w:r>
      <w:r w:rsidRPr="002F6615">
        <w:rPr>
          <w:rFonts w:ascii="Segoe UI" w:eastAsia="Times New Roman" w:hAnsi="Segoe UI" w:cs="Segoe UI"/>
          <w:color w:val="263238"/>
          <w:sz w:val="21"/>
          <w:szCs w:val="21"/>
        </w:rPr>
        <w:t> repeated number may be chosen from </w:t>
      </w:r>
      <w:r w:rsidRPr="002F661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candidates</w:t>
      </w:r>
      <w:r w:rsidRPr="002F6615">
        <w:rPr>
          <w:rFonts w:ascii="Segoe UI" w:eastAsia="Times New Roman" w:hAnsi="Segoe UI" w:cs="Segoe UI"/>
          <w:color w:val="263238"/>
          <w:sz w:val="21"/>
          <w:szCs w:val="21"/>
        </w:rPr>
        <w:t> unlimited number of times.</w:t>
      </w:r>
    </w:p>
    <w:p w14:paraId="3236D217" w14:textId="77777777" w:rsidR="002F6615" w:rsidRPr="002F6615" w:rsidRDefault="002F6615" w:rsidP="002F661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2F6615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7C268482" w14:textId="77777777" w:rsidR="002F6615" w:rsidRPr="002F6615" w:rsidRDefault="002F6615" w:rsidP="002F661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2F6615">
        <w:rPr>
          <w:rFonts w:ascii="Segoe UI" w:eastAsia="Times New Roman" w:hAnsi="Segoe UI" w:cs="Segoe UI"/>
          <w:color w:val="263238"/>
          <w:sz w:val="21"/>
          <w:szCs w:val="21"/>
        </w:rPr>
        <w:t>All numbers (including </w:t>
      </w:r>
      <w:r w:rsidRPr="002F661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target</w:t>
      </w:r>
      <w:r w:rsidRPr="002F6615">
        <w:rPr>
          <w:rFonts w:ascii="Segoe UI" w:eastAsia="Times New Roman" w:hAnsi="Segoe UI" w:cs="Segoe UI"/>
          <w:color w:val="263238"/>
          <w:sz w:val="21"/>
          <w:szCs w:val="21"/>
        </w:rPr>
        <w:t>) will be positive integers.</w:t>
      </w:r>
    </w:p>
    <w:p w14:paraId="6CB66C5B" w14:textId="77777777" w:rsidR="002F6615" w:rsidRPr="002F6615" w:rsidRDefault="002F6615" w:rsidP="002F661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2F6615">
        <w:rPr>
          <w:rFonts w:ascii="Segoe UI" w:eastAsia="Times New Roman" w:hAnsi="Segoe UI" w:cs="Segoe UI"/>
          <w:color w:val="263238"/>
          <w:sz w:val="21"/>
          <w:szCs w:val="21"/>
        </w:rPr>
        <w:t>The solution set must not contain duplicate combinations.</w:t>
      </w:r>
    </w:p>
    <w:p w14:paraId="2D67C616" w14:textId="77777777" w:rsidR="002F6615" w:rsidRPr="002F6615" w:rsidRDefault="002F6615" w:rsidP="002F661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2F6615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01270A8B" w14:textId="77777777" w:rsidR="002F6615" w:rsidRPr="002F6615" w:rsidRDefault="002F6615" w:rsidP="002F661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2F661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2F6615">
        <w:rPr>
          <w:rFonts w:ascii="Consolas" w:eastAsia="Times New Roman" w:hAnsi="Consolas" w:cs="Consolas"/>
          <w:color w:val="263238"/>
          <w:sz w:val="20"/>
          <w:szCs w:val="20"/>
        </w:rPr>
        <w:t xml:space="preserve"> candidates = [2,3,6,7], target = 7,</w:t>
      </w:r>
    </w:p>
    <w:p w14:paraId="51CC3416" w14:textId="77777777" w:rsidR="002F6615" w:rsidRPr="002F6615" w:rsidRDefault="002F6615" w:rsidP="002F661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2F661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A solution set is:</w:t>
      </w:r>
    </w:p>
    <w:p w14:paraId="21F715AC" w14:textId="77777777" w:rsidR="002F6615" w:rsidRPr="002F6615" w:rsidRDefault="002F6615" w:rsidP="002F661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2F6615">
        <w:rPr>
          <w:rFonts w:ascii="Consolas" w:eastAsia="Times New Roman" w:hAnsi="Consolas" w:cs="Consolas"/>
          <w:color w:val="263238"/>
          <w:sz w:val="20"/>
          <w:szCs w:val="20"/>
        </w:rPr>
        <w:t>[</w:t>
      </w:r>
    </w:p>
    <w:p w14:paraId="1F073915" w14:textId="77777777" w:rsidR="002F6615" w:rsidRPr="002F6615" w:rsidRDefault="002F6615" w:rsidP="002F661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2F6615">
        <w:rPr>
          <w:rFonts w:ascii="Consolas" w:eastAsia="Times New Roman" w:hAnsi="Consolas" w:cs="Consolas"/>
          <w:color w:val="263238"/>
          <w:sz w:val="20"/>
          <w:szCs w:val="20"/>
        </w:rPr>
        <w:t xml:space="preserve">  [7],</w:t>
      </w:r>
    </w:p>
    <w:p w14:paraId="7325AD0C" w14:textId="77777777" w:rsidR="002F6615" w:rsidRPr="002F6615" w:rsidRDefault="002F6615" w:rsidP="002F661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2F6615">
        <w:rPr>
          <w:rFonts w:ascii="Consolas" w:eastAsia="Times New Roman" w:hAnsi="Consolas" w:cs="Consolas"/>
          <w:color w:val="263238"/>
          <w:sz w:val="20"/>
          <w:szCs w:val="20"/>
        </w:rPr>
        <w:t xml:space="preserve">  [2,2,3]</w:t>
      </w:r>
    </w:p>
    <w:p w14:paraId="076C9E13" w14:textId="77777777" w:rsidR="002F6615" w:rsidRPr="002F6615" w:rsidRDefault="002F6615" w:rsidP="002F661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2F6615">
        <w:rPr>
          <w:rFonts w:ascii="Consolas" w:eastAsia="Times New Roman" w:hAnsi="Consolas" w:cs="Consolas"/>
          <w:color w:val="263238"/>
          <w:sz w:val="20"/>
          <w:szCs w:val="20"/>
        </w:rPr>
        <w:t>]</w:t>
      </w:r>
    </w:p>
    <w:p w14:paraId="6CF8E3FD" w14:textId="77777777" w:rsidR="002F6615" w:rsidRPr="002F6615" w:rsidRDefault="002F6615" w:rsidP="002F661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2F6615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234F5DBE" w14:textId="77777777" w:rsidR="002F6615" w:rsidRPr="002F6615" w:rsidRDefault="002F6615" w:rsidP="002F661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2F661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2F6615">
        <w:rPr>
          <w:rFonts w:ascii="Consolas" w:eastAsia="Times New Roman" w:hAnsi="Consolas" w:cs="Consolas"/>
          <w:color w:val="263238"/>
          <w:sz w:val="20"/>
          <w:szCs w:val="20"/>
        </w:rPr>
        <w:t xml:space="preserve"> candidates = [2,3,5], target = 8,</w:t>
      </w:r>
    </w:p>
    <w:p w14:paraId="36CC0D2D" w14:textId="77777777" w:rsidR="002F6615" w:rsidRPr="002F6615" w:rsidRDefault="002F6615" w:rsidP="002F661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2F661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A solution set is:</w:t>
      </w:r>
    </w:p>
    <w:p w14:paraId="4D22584E" w14:textId="77777777" w:rsidR="002F6615" w:rsidRPr="002F6615" w:rsidRDefault="002F6615" w:rsidP="002F661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2F6615">
        <w:rPr>
          <w:rFonts w:ascii="Consolas" w:eastAsia="Times New Roman" w:hAnsi="Consolas" w:cs="Consolas"/>
          <w:color w:val="263238"/>
          <w:sz w:val="20"/>
          <w:szCs w:val="20"/>
        </w:rPr>
        <w:t>[</w:t>
      </w:r>
    </w:p>
    <w:p w14:paraId="39A283D3" w14:textId="77777777" w:rsidR="002F6615" w:rsidRPr="002F6615" w:rsidRDefault="002F6615" w:rsidP="002F661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2F6615">
        <w:rPr>
          <w:rFonts w:ascii="Consolas" w:eastAsia="Times New Roman" w:hAnsi="Consolas" w:cs="Consolas"/>
          <w:color w:val="263238"/>
          <w:sz w:val="20"/>
          <w:szCs w:val="20"/>
        </w:rPr>
        <w:t>  [2,2,2,2],</w:t>
      </w:r>
    </w:p>
    <w:p w14:paraId="2AA8072D" w14:textId="77777777" w:rsidR="002F6615" w:rsidRPr="002F6615" w:rsidRDefault="002F6615" w:rsidP="002F661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2F6615">
        <w:rPr>
          <w:rFonts w:ascii="Consolas" w:eastAsia="Times New Roman" w:hAnsi="Consolas" w:cs="Consolas"/>
          <w:color w:val="263238"/>
          <w:sz w:val="20"/>
          <w:szCs w:val="20"/>
        </w:rPr>
        <w:t>  [2,3,3],</w:t>
      </w:r>
    </w:p>
    <w:p w14:paraId="0B2814CE" w14:textId="77777777" w:rsidR="002F6615" w:rsidRPr="002F6615" w:rsidRDefault="002F6615" w:rsidP="002F661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2F6615">
        <w:rPr>
          <w:rFonts w:ascii="Consolas" w:eastAsia="Times New Roman" w:hAnsi="Consolas" w:cs="Consolas"/>
          <w:color w:val="263238"/>
          <w:sz w:val="20"/>
          <w:szCs w:val="20"/>
        </w:rPr>
        <w:t>  [3,5]</w:t>
      </w:r>
    </w:p>
    <w:p w14:paraId="1BB2D2F1" w14:textId="77777777" w:rsidR="002F6615" w:rsidRPr="002F6615" w:rsidRDefault="002F6615" w:rsidP="002F661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2F6615">
        <w:rPr>
          <w:rFonts w:ascii="Consolas" w:eastAsia="Times New Roman" w:hAnsi="Consolas" w:cs="Consolas"/>
          <w:color w:val="263238"/>
          <w:sz w:val="20"/>
          <w:szCs w:val="20"/>
        </w:rPr>
        <w:t>]</w:t>
      </w:r>
    </w:p>
    <w:p w14:paraId="74B015FD" w14:textId="6CD21AB6" w:rsidR="00E80F3D" w:rsidRPr="002F6615" w:rsidRDefault="00E80F3D" w:rsidP="002F6615">
      <w:bookmarkStart w:id="0" w:name="_GoBack"/>
      <w:bookmarkEnd w:id="0"/>
    </w:p>
    <w:sectPr w:rsidR="00E80F3D" w:rsidRPr="002F66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E93046"/>
    <w:multiLevelType w:val="multilevel"/>
    <w:tmpl w:val="3CE2F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MDS3tDQ2M7A0MzdQ0lEKTi0uzszPAykwrAUA13pvESwAAAA="/>
  </w:docVars>
  <w:rsids>
    <w:rsidRoot w:val="004853D9"/>
    <w:rsid w:val="002F6615"/>
    <w:rsid w:val="004853D9"/>
    <w:rsid w:val="00A57F9B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542BF18-376C-4732-9BB2-6724EE31CE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F66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F6615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2F6615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F66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F661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062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502</Characters>
  <Application>Microsoft Office Word</Application>
  <DocSecurity>0</DocSecurity>
  <Lines>4</Lines>
  <Paragraphs>1</Paragraphs>
  <ScaleCrop>false</ScaleCrop>
  <Company/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1-12T03:09:00Z</dcterms:created>
  <dcterms:modified xsi:type="dcterms:W3CDTF">2019-11-12T03:10:00Z</dcterms:modified>
</cp:coreProperties>
</file>